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D22523">
      <w:pPr>
        <w:spacing w:after="0" w:line="276" w:lineRule="auto"/>
        <w:ind w:left="142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3E44C2" w:rsidRDefault="00030EE3" w:rsidP="00D22523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СПРОВОЂЕЊЕ</w:t>
      </w:r>
    </w:p>
    <w:p w:rsidR="00A00A87" w:rsidRPr="003E44C2" w:rsidRDefault="00A00A87" w:rsidP="00D22523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МЕРА ЕНЕРГЕТСКЕ САНАЦИЈЕ КОЈЕ СЕ ОДНОСЕ НА УНАПРЕЂЕЊЕ </w:t>
      </w:r>
      <w:r w:rsidR="00D22523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  </w:t>
      </w:r>
      <w:r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ТЕРМИЧКОГ ОМОТАЧА, ТЕРМОТЕХНИЧКИХ ИНСТАЛАЦИЈА И УГРАДЊЕ СОЛАРНИХ КОЛЕКТОРА ЗА ЦЕНТРАЛНУ ПРИПРЕМУ ПОТРОШНЕ ТОПЛЕ</w:t>
      </w:r>
    </w:p>
    <w:p w:rsidR="002C62FE" w:rsidRPr="003E44C2" w:rsidRDefault="002C62FE" w:rsidP="00D22523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ВОДЕ </w:t>
      </w:r>
      <w:r w:rsidR="00A00A87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 w:rsidR="00A00A87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ЗА </w:t>
      </w:r>
      <w:r w:rsidR="00775046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ПОРОДИЧН</w:t>
      </w:r>
      <w:r w:rsidR="00C72B2E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ЕКУЋЕ</w:t>
      </w:r>
      <w:r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СТАНОВ</w:t>
      </w:r>
      <w:r w:rsidR="00C72B2E" w:rsidRPr="003E44C2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Е</w:t>
      </w:r>
    </w:p>
    <w:p w:rsidR="00030EE3" w:rsidRPr="000B4ED7" w:rsidRDefault="00C72B2E" w:rsidP="00D22523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0B4ED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У</w:t>
      </w:r>
      <w:r w:rsidR="002C62FE" w:rsidRPr="000B4ED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 </w:t>
      </w:r>
      <w:r w:rsidRPr="000B4ED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ОПШТИНИ  </w:t>
      </w:r>
      <w:r w:rsidR="002C62FE" w:rsidRPr="000B4ED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ИВАЊИЦА</w:t>
      </w:r>
    </w:p>
    <w:p w:rsidR="00030EE3" w:rsidRPr="000B4ED7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</w:p>
    <w:p w:rsidR="00030EE3" w:rsidRPr="00675765" w:rsidRDefault="00D2252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B4ED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      </w:t>
      </w:r>
      <w:r w:rsidR="00030EE3" w:rsidRPr="000B4ED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1. </w:t>
      </w:r>
      <w:r w:rsidRPr="000B4ED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30EE3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="00030EE3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4758" w:type="pct"/>
        <w:tblInd w:w="53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09"/>
        <w:gridCol w:w="3105"/>
        <w:gridCol w:w="6669"/>
      </w:tblGrid>
      <w:tr w:rsidR="00030EE3" w:rsidRPr="0066540E" w:rsidTr="00D22523">
        <w:trPr>
          <w:trHeight w:val="710"/>
        </w:trPr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22523">
        <w:trPr>
          <w:trHeight w:val="423"/>
        </w:trPr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22523">
        <w:trPr>
          <w:trHeight w:val="416"/>
        </w:trPr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D22523">
        <w:trPr>
          <w:trHeight w:val="454"/>
        </w:trPr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2C62F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22523">
        <w:trPr>
          <w:trHeight w:val="454"/>
        </w:trPr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D22523" w:rsidP="00D22523">
      <w:pPr>
        <w:ind w:right="-115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3E44C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     </w:t>
      </w:r>
      <w:r w:rsidR="00030EE3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Pr="003E44C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D22523" w:rsidP="00D22523">
      <w:pPr>
        <w:ind w:left="426" w:hanging="284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3E44C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       </w:t>
      </w:r>
      <w:r w:rsidR="00725255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омаћинстава не могу да конкуришу за више од једне мере енергетске ефикасности, осим за </w:t>
      </w:r>
      <w:r w:rsidRPr="003E44C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="00725255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е</w:t>
      </w:r>
      <w:r w:rsid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3E44C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A8240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из тач. </w:t>
      </w:r>
      <w:r w:rsidR="00A82406" w:rsidRPr="00090A5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7019EA">
        <w:rPr>
          <w:rFonts w:ascii="Times New Roman" w:eastAsia="Times New Roman" w:hAnsi="Times New Roman" w:cs="Times New Roman"/>
          <w:b/>
          <w:bCs/>
          <w:sz w:val="24"/>
          <w:szCs w:val="24"/>
        </w:rPr>
        <w:t>2), 3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)</w:t>
      </w:r>
      <w:r w:rsidR="007019E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4)</w:t>
      </w:r>
      <w:r w:rsidR="00A8240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Koordinatnamreatabele"/>
        <w:tblW w:w="10489" w:type="dxa"/>
        <w:tblInd w:w="534" w:type="dxa"/>
        <w:tblLook w:val="04A0"/>
      </w:tblPr>
      <w:tblGrid>
        <w:gridCol w:w="656"/>
        <w:gridCol w:w="9833"/>
      </w:tblGrid>
      <w:tr w:rsidR="00675765" w:rsidRPr="00090A5E" w:rsidTr="00D22523">
        <w:tc>
          <w:tcPr>
            <w:tcW w:w="656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33" w:type="dxa"/>
          </w:tcPr>
          <w:p w:rsidR="00675765" w:rsidRPr="003E44C2" w:rsidRDefault="002C62FE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амен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спољних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прозора и врата и других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транспарентних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елемената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термичког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омотача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са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одговарајућим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термичким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својствима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према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негрејаним</w:t>
            </w:r>
            <w:r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C86291" w:rsidRPr="003E44C2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просторијама, ЗА ПОРОДИЧНЕ КУЋЕ И СТАНОВЕ</w:t>
            </w:r>
          </w:p>
        </w:tc>
      </w:tr>
      <w:tr w:rsidR="00675765" w:rsidRPr="00090A5E" w:rsidTr="00D22523">
        <w:tc>
          <w:tcPr>
            <w:tcW w:w="656" w:type="dxa"/>
            <w:shd w:val="clear" w:color="auto" w:fill="E7E6E6" w:themeFill="background2"/>
            <w:vAlign w:val="center"/>
          </w:tcPr>
          <w:p w:rsidR="00675765" w:rsidRPr="0066540E" w:rsidRDefault="007019E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33" w:type="dxa"/>
          </w:tcPr>
          <w:p w:rsidR="00675765" w:rsidRPr="003E44C2" w:rsidRDefault="00C86291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090A5E" w:rsidTr="00D22523">
        <w:tc>
          <w:tcPr>
            <w:tcW w:w="656" w:type="dxa"/>
            <w:shd w:val="clear" w:color="auto" w:fill="E7E6E6" w:themeFill="background2"/>
            <w:vAlign w:val="center"/>
          </w:tcPr>
          <w:p w:rsidR="00C86291" w:rsidRPr="00C86291" w:rsidRDefault="007019E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9833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</w:t>
            </w:r>
            <w:r w:rsidR="000B4ED7" w:rsidRPr="00090A5E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ru-RU"/>
              </w:rPr>
              <w:t>,пиролиза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090A5E" w:rsidTr="00D22523">
        <w:tc>
          <w:tcPr>
            <w:tcW w:w="656" w:type="dxa"/>
            <w:shd w:val="clear" w:color="auto" w:fill="E7E6E6" w:themeFill="background2"/>
            <w:vAlign w:val="center"/>
          </w:tcPr>
          <w:p w:rsidR="00675765" w:rsidRPr="0066540E" w:rsidRDefault="007019E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33" w:type="dxa"/>
          </w:tcPr>
          <w:p w:rsidR="00675765" w:rsidRPr="003E44C2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090A5E" w:rsidTr="00D22523">
        <w:tc>
          <w:tcPr>
            <w:tcW w:w="656" w:type="dxa"/>
            <w:shd w:val="clear" w:color="auto" w:fill="E7E6E6" w:themeFill="background2"/>
            <w:vAlign w:val="center"/>
          </w:tcPr>
          <w:p w:rsidR="00A00A87" w:rsidRPr="0066540E" w:rsidDel="00A00A87" w:rsidRDefault="007019E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33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090A5E" w:rsidTr="00D22523">
        <w:tc>
          <w:tcPr>
            <w:tcW w:w="656" w:type="dxa"/>
            <w:shd w:val="clear" w:color="auto" w:fill="E7E6E6" w:themeFill="background2"/>
            <w:vAlign w:val="center"/>
          </w:tcPr>
          <w:p w:rsidR="00A00A87" w:rsidRDefault="007019E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833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D22523" w:rsidRPr="003E44C2" w:rsidRDefault="00D22523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C86291" w:rsidRPr="003E44C2" w:rsidRDefault="00C86291" w:rsidP="007019EA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:rsidR="00C51A4F" w:rsidRPr="003E44C2" w:rsidRDefault="00C86291" w:rsidP="00D22523">
      <w:pPr>
        <w:spacing w:after="0" w:line="276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lastRenderedPageBreak/>
        <w:t>*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*За меру из тачке </w:t>
      </w:r>
      <w:r w:rsidR="007019EA" w:rsidRPr="00090A5E">
        <w:rPr>
          <w:rFonts w:ascii="Times New Roman" w:eastAsia="Times New Roman" w:hAnsi="Times New Roman" w:cs="Times New Roman"/>
          <w:sz w:val="20"/>
          <w:szCs w:val="20"/>
          <w:lang w:val="ru-RU"/>
        </w:rPr>
        <w:t>4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)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се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може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конкурисати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само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заједно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са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мером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замене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постојећег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грејача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простора (котао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или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пећ) ефикаснијим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из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тач</w:t>
      </w:r>
      <w:r w:rsidR="007019EA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2</w:t>
      </w:r>
      <w:r w:rsidR="00C51A4F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)</w:t>
      </w:r>
      <w:r w:rsidR="007019E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3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</w:p>
    <w:p w:rsidR="00C51A4F" w:rsidRPr="003E44C2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bookmarkStart w:id="0" w:name="_Hlk72263790"/>
    </w:p>
    <w:p w:rsidR="008A0D35" w:rsidRPr="00916EC9" w:rsidRDefault="00E125BD" w:rsidP="00D22523">
      <w:pPr>
        <w:ind w:firstLine="426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Koordinatnamreatabele"/>
        <w:tblW w:w="3989" w:type="pct"/>
        <w:tblInd w:w="534" w:type="dxa"/>
        <w:tblLook w:val="04A0"/>
      </w:tblPr>
      <w:tblGrid>
        <w:gridCol w:w="4110"/>
        <w:gridCol w:w="4679"/>
      </w:tblGrid>
      <w:tr w:rsidR="008A0D35" w:rsidRPr="00090A5E" w:rsidTr="00D22523">
        <w:tc>
          <w:tcPr>
            <w:tcW w:w="2338" w:type="pct"/>
          </w:tcPr>
          <w:p w:rsidR="008A0D35" w:rsidRPr="003E44C2" w:rsidRDefault="00556FCB" w:rsidP="004B4A5D">
            <w:pPr>
              <w:rPr>
                <w:rFonts w:ascii="Times New Roman" w:hAnsi="Times New Roman" w:cs="Times New Roman"/>
                <w:lang w:val="ru-RU"/>
              </w:rPr>
            </w:pPr>
            <w:r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вршина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уће/стана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 квадратним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етрима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B84EE2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з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B84EE2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ешења о порезу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B84EE2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B84EE2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мовину</w:t>
            </w:r>
          </w:p>
        </w:tc>
        <w:tc>
          <w:tcPr>
            <w:tcW w:w="2662" w:type="pct"/>
          </w:tcPr>
          <w:p w:rsidR="008A0D35" w:rsidRPr="003E44C2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3E44C2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A0D35" w:rsidRPr="00090A5E" w:rsidTr="00D22523">
        <w:tc>
          <w:tcPr>
            <w:tcW w:w="2338" w:type="pct"/>
          </w:tcPr>
          <w:p w:rsidR="008A0D35" w:rsidRPr="003E44C2" w:rsidRDefault="008A0D35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рој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рисника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ји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нује у</w:t>
            </w:r>
            <w:r w:rsidR="002C62FE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јект</w:t>
            </w:r>
            <w:r w:rsidR="00775046" w:rsidRPr="003E44C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</w:t>
            </w:r>
          </w:p>
          <w:p w:rsidR="00650A2A" w:rsidRPr="003E44C2" w:rsidRDefault="00650A2A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662" w:type="pct"/>
          </w:tcPr>
          <w:p w:rsidR="008A0D35" w:rsidRPr="003E44C2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3E44C2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75046" w:rsidRPr="0066540E" w:rsidTr="00D22523">
        <w:trPr>
          <w:trHeight w:val="686"/>
        </w:trPr>
        <w:tc>
          <w:tcPr>
            <w:tcW w:w="2338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2C62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2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8824" w:type="dxa"/>
        <w:tblInd w:w="5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8824"/>
      </w:tblGrid>
      <w:tr w:rsidR="0066540E" w:rsidRPr="00090A5E" w:rsidTr="00D22523">
        <w:trPr>
          <w:trHeight w:val="389"/>
        </w:trPr>
        <w:tc>
          <w:tcPr>
            <w:tcW w:w="8824" w:type="dxa"/>
            <w:vAlign w:val="center"/>
          </w:tcPr>
          <w:p w:rsidR="0066540E" w:rsidRPr="003E44C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3E44C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(</w:t>
            </w:r>
            <w:r w:rsidR="00B84152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потребно</w:t>
            </w:r>
            <w:r w:rsidR="002C62FE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="00B84152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је</w:t>
            </w:r>
            <w:r w:rsidR="002C62FE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="00B84152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да</w:t>
            </w:r>
            <w:r w:rsidR="002C62FE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="00B84152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заокружите</w:t>
            </w:r>
            <w:r w:rsidR="002C62FE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="00B84152" w:rsidRPr="003E44C2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одговор</w:t>
            </w:r>
            <w:r w:rsidR="00B84152" w:rsidRPr="003E44C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)</w:t>
            </w:r>
            <w:r w:rsidR="0066540E" w:rsidRPr="003E44C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</w:tc>
      </w:tr>
      <w:tr w:rsidR="00A00A87" w:rsidRPr="00090A5E" w:rsidTr="00D22523">
        <w:trPr>
          <w:trHeight w:val="338"/>
        </w:trPr>
        <w:tc>
          <w:tcPr>
            <w:tcW w:w="8824" w:type="dxa"/>
          </w:tcPr>
          <w:p w:rsidR="00A00A87" w:rsidRPr="003E44C2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090A5E" w:rsidTr="00D22523">
        <w:trPr>
          <w:trHeight w:val="346"/>
        </w:trPr>
        <w:tc>
          <w:tcPr>
            <w:tcW w:w="8824" w:type="dxa"/>
            <w:vAlign w:val="bottom"/>
          </w:tcPr>
          <w:p w:rsidR="00A00A87" w:rsidRPr="003E44C2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2C62F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A00A87" w:rsidRPr="00090A5E" w:rsidTr="00D22523">
        <w:trPr>
          <w:trHeight w:val="346"/>
        </w:trPr>
        <w:tc>
          <w:tcPr>
            <w:tcW w:w="8824" w:type="dxa"/>
            <w:vAlign w:val="bottom"/>
          </w:tcPr>
          <w:p w:rsidR="00A00A87" w:rsidRPr="003E44C2" w:rsidRDefault="00A00A87" w:rsidP="002C62FE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2C62F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2C62F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 изолације</w:t>
            </w:r>
          </w:p>
        </w:tc>
      </w:tr>
      <w:tr w:rsidR="00A00A87" w:rsidRPr="00090A5E" w:rsidTr="00D22523">
        <w:trPr>
          <w:trHeight w:val="346"/>
        </w:trPr>
        <w:tc>
          <w:tcPr>
            <w:tcW w:w="8824" w:type="dxa"/>
            <w:vAlign w:val="bottom"/>
          </w:tcPr>
          <w:p w:rsidR="00A00A87" w:rsidRPr="003E44C2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A76E47" w:rsidRPr="003E44C2" w:rsidRDefault="00A76E47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5F57BF" w:rsidRPr="0066540E" w:rsidRDefault="0066540E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r w:rsidR="005F57BF" w:rsidRPr="0066540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57BF"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5F57B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57BF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5F57B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57BF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5F57B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57BF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5F57B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57BF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8826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8826"/>
      </w:tblGrid>
      <w:tr w:rsidR="0066540E" w:rsidRPr="0066540E" w:rsidTr="00D22523">
        <w:trPr>
          <w:trHeight w:val="410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2C62F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2C6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D22523">
        <w:trPr>
          <w:trHeight w:val="346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D22523">
        <w:trPr>
          <w:trHeight w:val="343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D22523">
        <w:trPr>
          <w:trHeight w:val="346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090A5E" w:rsidTr="00D22523">
        <w:trPr>
          <w:trHeight w:val="353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3E44C2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A76E47" w:rsidRPr="003E44C2" w:rsidRDefault="00A76E47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66540E" w:rsidRPr="0066540E" w:rsidRDefault="0066540E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8826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8826"/>
      </w:tblGrid>
      <w:tr w:rsidR="00A0389E" w:rsidRPr="00090A5E" w:rsidTr="00D22523">
        <w:trPr>
          <w:trHeight w:val="352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D22523">
        <w:trPr>
          <w:trHeight w:val="346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D22523">
        <w:trPr>
          <w:trHeight w:val="343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D22523">
        <w:trPr>
          <w:trHeight w:val="346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RPr="00090A5E" w:rsidTr="00D22523">
        <w:trPr>
          <w:trHeight w:val="353"/>
        </w:trPr>
        <w:tc>
          <w:tcPr>
            <w:tcW w:w="88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3E44C2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76E47" w:rsidRPr="003E44C2" w:rsidRDefault="00A76E47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A0389E" w:rsidRPr="00916EC9" w:rsidRDefault="00A0389E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2C62F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tbl>
      <w:tblPr>
        <w:tblStyle w:val="Koordinatnamreatabele"/>
        <w:tblW w:w="10489" w:type="dxa"/>
        <w:tblInd w:w="534" w:type="dxa"/>
        <w:tblLook w:val="04A0"/>
      </w:tblPr>
      <w:tblGrid>
        <w:gridCol w:w="10489"/>
      </w:tblGrid>
      <w:tr w:rsidR="00916EC9" w:rsidRPr="00090A5E" w:rsidTr="00D22523">
        <w:tc>
          <w:tcPr>
            <w:tcW w:w="10489" w:type="dxa"/>
          </w:tcPr>
          <w:p w:rsidR="00D22523" w:rsidRPr="003E44C2" w:rsidRDefault="00D22523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</w:p>
          <w:p w:rsidR="00916EC9" w:rsidRPr="003E44C2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3E44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остојећи</w:t>
            </w:r>
            <w:r w:rsidR="002C62FE" w:rsidRPr="003E44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3E44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*</w:t>
            </w:r>
            <w:r w:rsidRPr="003E44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  <w:p w:rsidR="00D22523" w:rsidRPr="003E44C2" w:rsidRDefault="00D22523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</w:p>
        </w:tc>
      </w:tr>
      <w:tr w:rsidR="00916EC9" w:rsidTr="00D22523">
        <w:tc>
          <w:tcPr>
            <w:tcW w:w="10489" w:type="dxa"/>
            <w:vAlign w:val="center"/>
          </w:tcPr>
          <w:p w:rsidR="00D22523" w:rsidRPr="003E44C2" w:rsidRDefault="00D22523" w:rsidP="00D22523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:rsidR="00916EC9" w:rsidRPr="00916EC9" w:rsidRDefault="003E5425" w:rsidP="00916EC9">
            <w:pPr>
              <w:pStyle w:val="Pasussalistom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2C62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lastRenderedPageBreak/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CS" w:eastAsia="sr-Latn-C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D22523">
        <w:trPr>
          <w:trHeight w:val="4581"/>
        </w:trPr>
        <w:tc>
          <w:tcPr>
            <w:tcW w:w="10489" w:type="dxa"/>
            <w:vAlign w:val="center"/>
          </w:tcPr>
          <w:p w:rsidR="00B66347" w:rsidRDefault="003A361B" w:rsidP="00916EC9">
            <w:pPr>
              <w:pStyle w:val="Pasussalistom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2C62F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CS" w:eastAsia="sr-Latn-C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D22523">
        <w:trPr>
          <w:trHeight w:val="3934"/>
        </w:trPr>
        <w:tc>
          <w:tcPr>
            <w:tcW w:w="10489" w:type="dxa"/>
          </w:tcPr>
          <w:p w:rsidR="00D22523" w:rsidRDefault="00D22523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3E44C2" w:rsidRDefault="00D22523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0B4ED7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699510</wp:posOffset>
                  </wp:positionH>
                  <wp:positionV relativeFrom="margin">
                    <wp:posOffset>634365</wp:posOffset>
                  </wp:positionV>
                  <wp:extent cx="1293495" cy="1714500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4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0110</wp:posOffset>
                  </wp:positionH>
                  <wp:positionV relativeFrom="margin">
                    <wp:posOffset>634365</wp:posOffset>
                  </wp:positionV>
                  <wp:extent cx="1314450" cy="1714500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14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3. 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2C62F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2C62F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ТАКЛОМ</w:t>
            </w:r>
          </w:p>
          <w:p w:rsidR="00EC747B" w:rsidRPr="00EC747B" w:rsidRDefault="00D22523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3E44C2"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 xml:space="preserve">         </w:t>
            </w:r>
            <w:r w:rsidR="00EC747B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RPr="00090A5E" w:rsidTr="00A76E47">
        <w:trPr>
          <w:trHeight w:val="3843"/>
        </w:trPr>
        <w:tc>
          <w:tcPr>
            <w:tcW w:w="10489" w:type="dxa"/>
          </w:tcPr>
          <w:p w:rsidR="00A76E47" w:rsidRPr="003E44C2" w:rsidRDefault="00A76E47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</w:p>
          <w:p w:rsidR="00B84152" w:rsidRPr="003E44C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4. </w:t>
            </w:r>
            <w:r w:rsidR="00B66347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ПВЦ или</w:t>
            </w:r>
            <w:r w:rsidR="002C62FE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B66347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алуминијумски</w:t>
            </w:r>
            <w:r w:rsidR="002C62FE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B66347" w:rsidRPr="003E44C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прозор</w:t>
            </w:r>
          </w:p>
          <w:p w:rsidR="00EC747B" w:rsidRPr="003E44C2" w:rsidRDefault="00A76E47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003E44C2"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 xml:space="preserve">     </w:t>
            </w:r>
            <w:r w:rsidR="00EC747B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3E44C2" w:rsidRDefault="00A76E47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699135</wp:posOffset>
                  </wp:positionH>
                  <wp:positionV relativeFrom="margin">
                    <wp:posOffset>633095</wp:posOffset>
                  </wp:positionV>
                  <wp:extent cx="1114425" cy="1637030"/>
                  <wp:effectExtent l="19050" t="0" r="9525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425" cy="1637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22523" w:rsidRPr="003E44C2" w:rsidRDefault="00D22523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66540E" w:rsidRPr="003E44C2" w:rsidRDefault="0066540E" w:rsidP="00D22523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* потребно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је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да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заокружите</w:t>
      </w:r>
      <w:r w:rsidR="002C62FE"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>одговор</w:t>
      </w:r>
    </w:p>
    <w:bookmarkEnd w:id="0"/>
    <w:p w:rsid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/>
        </w:rPr>
      </w:pPr>
    </w:p>
    <w:tbl>
      <w:tblPr>
        <w:tblStyle w:val="Koordinatnamreatabele"/>
        <w:tblW w:w="0" w:type="auto"/>
        <w:tblLook w:val="04A0"/>
      </w:tblPr>
      <w:tblGrid>
        <w:gridCol w:w="5470"/>
        <w:gridCol w:w="2735"/>
        <w:gridCol w:w="2735"/>
      </w:tblGrid>
      <w:tr w:rsidR="00090A5E" w:rsidTr="00090A5E">
        <w:tc>
          <w:tcPr>
            <w:tcW w:w="5470" w:type="dxa"/>
            <w:vMerge w:val="restart"/>
            <w:vAlign w:val="center"/>
          </w:tcPr>
          <w:p w:rsidR="00090A5E" w:rsidRDefault="00090A5E" w:rsidP="00090A5E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коришћена</w:t>
            </w:r>
            <w:r w:rsidR="009965F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енергетску ефикасност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 последње три године</w:t>
            </w:r>
          </w:p>
        </w:tc>
        <w:tc>
          <w:tcPr>
            <w:tcW w:w="2735" w:type="dxa"/>
          </w:tcPr>
          <w:p w:rsidR="00090A5E" w:rsidRPr="00090A5E" w:rsidRDefault="00090A5E" w:rsidP="00090A5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090A5E">
              <w:rPr>
                <w:rFonts w:ascii="Times New Roman" w:hAnsi="Times New Roman" w:cs="Times New Roman"/>
                <w:sz w:val="24"/>
                <w:szCs w:val="24"/>
                <w:lang/>
              </w:rPr>
              <w:t>ДА</w:t>
            </w:r>
          </w:p>
        </w:tc>
        <w:tc>
          <w:tcPr>
            <w:tcW w:w="2735" w:type="dxa"/>
          </w:tcPr>
          <w:p w:rsidR="00090A5E" w:rsidRPr="00090A5E" w:rsidRDefault="00090A5E" w:rsidP="00090A5E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  <w:r w:rsidRPr="00090A5E">
              <w:rPr>
                <w:rFonts w:ascii="Times New Roman" w:hAnsi="Times New Roman" w:cs="Times New Roman"/>
                <w:sz w:val="24"/>
                <w:szCs w:val="24"/>
                <w:lang/>
              </w:rPr>
              <w:t>НЕ</w:t>
            </w:r>
          </w:p>
        </w:tc>
      </w:tr>
      <w:tr w:rsidR="00090A5E" w:rsidTr="00E74549">
        <w:tc>
          <w:tcPr>
            <w:tcW w:w="5470" w:type="dxa"/>
            <w:vMerge/>
          </w:tcPr>
          <w:p w:rsidR="00090A5E" w:rsidRPr="000A0766" w:rsidRDefault="00090A5E" w:rsidP="0066035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735" w:type="dxa"/>
          </w:tcPr>
          <w:p w:rsidR="00090A5E" w:rsidRDefault="00090A5E" w:rsidP="0066035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</w:p>
        </w:tc>
        <w:tc>
          <w:tcPr>
            <w:tcW w:w="2735" w:type="dxa"/>
          </w:tcPr>
          <w:p w:rsidR="00090A5E" w:rsidRDefault="00090A5E" w:rsidP="0066035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</w:p>
        </w:tc>
      </w:tr>
    </w:tbl>
    <w:p w:rsidR="00090A5E" w:rsidRPr="003E44C2" w:rsidRDefault="00090A5E" w:rsidP="00090A5E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090A5E" w:rsidRPr="003E44C2" w:rsidRDefault="00090A5E" w:rsidP="00090A5E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* потребно је </w:t>
      </w:r>
      <w:r>
        <w:rPr>
          <w:rFonts w:ascii="Times New Roman" w:eastAsia="Times New Roman" w:hAnsi="Times New Roman" w:cs="Times New Roman"/>
          <w:sz w:val="20"/>
          <w:szCs w:val="20"/>
          <w:lang w:val="ru-RU"/>
        </w:rPr>
        <w:t>означити</w:t>
      </w: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одговор</w:t>
      </w:r>
    </w:p>
    <w:p w:rsidR="00090A5E" w:rsidRDefault="00090A5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/>
        </w:rPr>
      </w:pPr>
    </w:p>
    <w:p w:rsidR="00090A5E" w:rsidRPr="00090A5E" w:rsidRDefault="00090A5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/>
        </w:rPr>
      </w:pPr>
    </w:p>
    <w:p w:rsidR="004643B5" w:rsidRPr="003E44C2" w:rsidRDefault="00C462E1" w:rsidP="00D22523">
      <w:pPr>
        <w:spacing w:after="0" w:line="240" w:lineRule="auto"/>
        <w:ind w:right="-567" w:firstLine="426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Напомена: </w:t>
      </w:r>
    </w:p>
    <w:p w:rsidR="004643B5" w:rsidRPr="003E44C2" w:rsidRDefault="00C86291" w:rsidP="00D22523">
      <w:pPr>
        <w:spacing w:after="0" w:line="240" w:lineRule="auto"/>
        <w:ind w:left="426" w:right="-115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E44C2">
        <w:rPr>
          <w:rFonts w:ascii="Times New Roman" w:hAnsi="Times New Roman" w:cs="Times New Roman"/>
          <w:sz w:val="24"/>
          <w:szCs w:val="24"/>
          <w:lang w:val="ru-RU"/>
        </w:rPr>
        <w:t>Оцењивање и рангирање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пројеката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E14BD" w:rsidRPr="003E44C2">
        <w:rPr>
          <w:rFonts w:ascii="Times New Roman" w:hAnsi="Times New Roman" w:cs="Times New Roman"/>
          <w:sz w:val="24"/>
          <w:szCs w:val="24"/>
          <w:lang w:val="ru-RU"/>
        </w:rPr>
        <w:t>врши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E14BD" w:rsidRPr="003E44C2">
        <w:rPr>
          <w:rFonts w:ascii="Times New Roman" w:hAnsi="Times New Roman" w:cs="Times New Roman"/>
          <w:sz w:val="24"/>
          <w:szCs w:val="24"/>
          <w:lang w:val="ru-RU"/>
        </w:rPr>
        <w:t>се у складу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E14BD" w:rsidRPr="003E44C2">
        <w:rPr>
          <w:rFonts w:ascii="Times New Roman" w:hAnsi="Times New Roman" w:cs="Times New Roman"/>
          <w:sz w:val="24"/>
          <w:szCs w:val="24"/>
          <w:lang w:val="ru-RU"/>
        </w:rPr>
        <w:t>са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E14BD" w:rsidRPr="003E44C2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</w:t>
      </w:r>
      <w:r w:rsidR="007019EA">
        <w:rPr>
          <w:rFonts w:ascii="Times New Roman" w:hAnsi="Times New Roman" w:cs="Times New Roman"/>
          <w:sz w:val="24"/>
          <w:szCs w:val="24"/>
          <w:lang w:val="sr-Cyrl-CS"/>
        </w:rPr>
        <w:t xml:space="preserve">еђује расподела средстава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и применом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критеријума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из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одељка</w:t>
      </w:r>
      <w:r w:rsidR="00D22523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VIII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 Јавног</w:t>
      </w:r>
      <w:r w:rsidR="002C62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019EA">
        <w:rPr>
          <w:rFonts w:ascii="Times New Roman" w:hAnsi="Times New Roman" w:cs="Times New Roman"/>
          <w:sz w:val="24"/>
          <w:szCs w:val="24"/>
          <w:lang w:val="ru-RU"/>
        </w:rPr>
        <w:t>позив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4643B5" w:rsidRPr="003E44C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4643B5" w:rsidRPr="003E44C2" w:rsidRDefault="004643B5" w:rsidP="00D22523">
      <w:pPr>
        <w:spacing w:after="0" w:line="240" w:lineRule="auto"/>
        <w:ind w:right="-567" w:firstLine="426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F22C3C" w:rsidRPr="003E44C2" w:rsidRDefault="00F22C3C" w:rsidP="00D22523">
      <w:pPr>
        <w:spacing w:after="0" w:line="240" w:lineRule="auto"/>
        <w:ind w:left="426" w:right="-115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констатује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да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подаци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наведени у пријави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нису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истинити, подносилац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ће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бити</w:t>
      </w:r>
      <w:r w:rsidR="007E03FE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>дисквалификован</w:t>
      </w:r>
      <w:r w:rsidRPr="003E44C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</w:p>
    <w:p w:rsidR="00030EE3" w:rsidRPr="003E44C2" w:rsidRDefault="00030EE3" w:rsidP="00D22523">
      <w:pPr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  <w:lang w:val="ru-RU"/>
        </w:rPr>
      </w:pPr>
    </w:p>
    <w:p w:rsidR="00D22523" w:rsidRPr="003E44C2" w:rsidRDefault="00D22523" w:rsidP="00D22523">
      <w:pPr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  <w:lang w:val="ru-RU"/>
        </w:rPr>
      </w:pPr>
    </w:p>
    <w:p w:rsidR="00030EE3" w:rsidRPr="003E44C2" w:rsidRDefault="00030EE3" w:rsidP="00D22523">
      <w:pPr>
        <w:spacing w:after="0" w:line="240" w:lineRule="auto"/>
        <w:ind w:firstLine="426"/>
        <w:rPr>
          <w:rFonts w:ascii="Times New Roman" w:hAnsi="Times New Roman" w:cs="Times New Roman"/>
          <w:sz w:val="24"/>
          <w:szCs w:val="24"/>
          <w:lang w:val="ru-RU"/>
        </w:rPr>
      </w:pPr>
      <w:r w:rsidRPr="003E44C2">
        <w:rPr>
          <w:rFonts w:ascii="Times New Roman" w:hAnsi="Times New Roman" w:cs="Times New Roman"/>
          <w:sz w:val="24"/>
          <w:szCs w:val="24"/>
          <w:lang w:val="ru-RU"/>
        </w:rPr>
        <w:t>Датум:</w:t>
      </w:r>
      <w:r w:rsidR="007E03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________</w:t>
      </w:r>
      <w:r w:rsidR="007E03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___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202</w:t>
      </w:r>
      <w:r w:rsidR="00A00A87" w:rsidRPr="003E44C2">
        <w:rPr>
          <w:rFonts w:ascii="Times New Roman" w:hAnsi="Times New Roman" w:cs="Times New Roman"/>
          <w:sz w:val="24"/>
          <w:szCs w:val="24"/>
          <w:lang w:val="ru-RU"/>
        </w:rPr>
        <w:t>2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.год.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030EE3" w:rsidRPr="003E44C2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3E44C2">
        <w:rPr>
          <w:rFonts w:ascii="Times New Roman" w:hAnsi="Times New Roman" w:cs="Times New Roman"/>
          <w:sz w:val="24"/>
          <w:szCs w:val="24"/>
          <w:lang w:val="ru-RU"/>
        </w:rPr>
        <w:t>Потпис</w:t>
      </w:r>
      <w:r w:rsidR="007E03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подноси</w:t>
      </w:r>
      <w:r w:rsidR="007E03FE" w:rsidRPr="003E44C2">
        <w:rPr>
          <w:rFonts w:ascii="Times New Roman" w:hAnsi="Times New Roman" w:cs="Times New Roman"/>
          <w:sz w:val="24"/>
          <w:szCs w:val="24"/>
          <w:lang w:val="ru-RU"/>
        </w:rPr>
        <w:t xml:space="preserve">оца </w:t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>захтева</w:t>
      </w:r>
    </w:p>
    <w:p w:rsidR="004E14BD" w:rsidRPr="003E44C2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4E14BD" w:rsidRPr="003E44C2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030EE3" w:rsidRPr="003E44C2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  <w:lang w:val="ru-RU"/>
        </w:rPr>
      </w:pP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  <w:r w:rsidR="007E03FE" w:rsidRPr="003E44C2">
        <w:rPr>
          <w:rFonts w:ascii="Times New Roman" w:hAnsi="Times New Roman" w:cs="Times New Roman"/>
          <w:sz w:val="24"/>
          <w:szCs w:val="24"/>
          <w:lang w:val="ru-RU"/>
        </w:rPr>
        <w:t>________________________</w:t>
      </w:r>
      <w:r w:rsidR="00030EE3" w:rsidRPr="003E44C2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CB7E8C" w:rsidRPr="003E44C2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ru-RU"/>
        </w:rPr>
      </w:pPr>
    </w:p>
    <w:sectPr w:rsidR="00CB7E8C" w:rsidRPr="003E44C2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D4B66" w:rsidRDefault="001D4B66" w:rsidP="00CB7E8C">
      <w:pPr>
        <w:spacing w:after="0" w:line="240" w:lineRule="auto"/>
      </w:pPr>
      <w:r>
        <w:separator/>
      </w:r>
    </w:p>
  </w:endnote>
  <w:endnote w:type="continuationSeparator" w:id="1">
    <w:p w:rsidR="001D4B66" w:rsidRDefault="001D4B6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D4B66" w:rsidRDefault="001D4B66" w:rsidP="00CB7E8C">
      <w:pPr>
        <w:spacing w:after="0" w:line="240" w:lineRule="auto"/>
      </w:pPr>
      <w:r>
        <w:separator/>
      </w:r>
    </w:p>
  </w:footnote>
  <w:footnote w:type="continuationSeparator" w:id="1">
    <w:p w:rsidR="001D4B66" w:rsidRDefault="001D4B6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0A5E"/>
    <w:rsid w:val="00096283"/>
    <w:rsid w:val="000A570B"/>
    <w:rsid w:val="000A762E"/>
    <w:rsid w:val="000B4ED7"/>
    <w:rsid w:val="000B5B83"/>
    <w:rsid w:val="000D4ACD"/>
    <w:rsid w:val="000D62C7"/>
    <w:rsid w:val="000F34C9"/>
    <w:rsid w:val="00100950"/>
    <w:rsid w:val="00103269"/>
    <w:rsid w:val="001100F8"/>
    <w:rsid w:val="00115E5A"/>
    <w:rsid w:val="00121771"/>
    <w:rsid w:val="001444DB"/>
    <w:rsid w:val="00145D69"/>
    <w:rsid w:val="00157B30"/>
    <w:rsid w:val="001618A6"/>
    <w:rsid w:val="00165F07"/>
    <w:rsid w:val="001D4B66"/>
    <w:rsid w:val="001D54C8"/>
    <w:rsid w:val="001F600E"/>
    <w:rsid w:val="0020470D"/>
    <w:rsid w:val="00215AAC"/>
    <w:rsid w:val="00287CF8"/>
    <w:rsid w:val="002B31BC"/>
    <w:rsid w:val="002B5978"/>
    <w:rsid w:val="002C62FE"/>
    <w:rsid w:val="002C788C"/>
    <w:rsid w:val="002D1A13"/>
    <w:rsid w:val="002D37E0"/>
    <w:rsid w:val="00370499"/>
    <w:rsid w:val="003967AD"/>
    <w:rsid w:val="003A361B"/>
    <w:rsid w:val="003D67B7"/>
    <w:rsid w:val="003E44C2"/>
    <w:rsid w:val="003E5425"/>
    <w:rsid w:val="003E735E"/>
    <w:rsid w:val="00410446"/>
    <w:rsid w:val="004135DF"/>
    <w:rsid w:val="00414D8E"/>
    <w:rsid w:val="0041554B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5F57BF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019EA"/>
    <w:rsid w:val="0072339D"/>
    <w:rsid w:val="00725255"/>
    <w:rsid w:val="007316DF"/>
    <w:rsid w:val="007354A5"/>
    <w:rsid w:val="0073744E"/>
    <w:rsid w:val="00752669"/>
    <w:rsid w:val="00756C04"/>
    <w:rsid w:val="00770A36"/>
    <w:rsid w:val="00775046"/>
    <w:rsid w:val="00784F8D"/>
    <w:rsid w:val="007E03FE"/>
    <w:rsid w:val="007E7712"/>
    <w:rsid w:val="007F5D8F"/>
    <w:rsid w:val="00810731"/>
    <w:rsid w:val="00811065"/>
    <w:rsid w:val="00814F24"/>
    <w:rsid w:val="0084342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965F6"/>
    <w:rsid w:val="009B4BCA"/>
    <w:rsid w:val="009E1035"/>
    <w:rsid w:val="009E2DD9"/>
    <w:rsid w:val="009F0ABD"/>
    <w:rsid w:val="009F3C49"/>
    <w:rsid w:val="00A00A87"/>
    <w:rsid w:val="00A0389E"/>
    <w:rsid w:val="00A51C28"/>
    <w:rsid w:val="00A55C46"/>
    <w:rsid w:val="00A654CB"/>
    <w:rsid w:val="00A70578"/>
    <w:rsid w:val="00A76E47"/>
    <w:rsid w:val="00A77CA4"/>
    <w:rsid w:val="00A82406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23FFC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6EB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0535"/>
    <w:rsid w:val="00D13CF6"/>
    <w:rsid w:val="00D17F10"/>
    <w:rsid w:val="00D22523"/>
    <w:rsid w:val="00D24529"/>
    <w:rsid w:val="00D41C4F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4D10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1</Words>
  <Characters>3027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kaplano</cp:lastModifiedBy>
  <cp:revision>2</cp:revision>
  <cp:lastPrinted>2021-08-06T05:54:00Z</cp:lastPrinted>
  <dcterms:created xsi:type="dcterms:W3CDTF">2022-07-26T06:24:00Z</dcterms:created>
  <dcterms:modified xsi:type="dcterms:W3CDTF">2022-07-26T06:24:00Z</dcterms:modified>
</cp:coreProperties>
</file>